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03593" w14:textId="35EE859B" w:rsidR="00D61E2D" w:rsidRPr="00890129" w:rsidRDefault="00D61E2D">
      <w:pPr>
        <w:rPr>
          <w:sz w:val="28"/>
          <w:szCs w:val="28"/>
        </w:rPr>
      </w:pPr>
      <w:r w:rsidRPr="00890129">
        <w:rPr>
          <w:sz w:val="28"/>
          <w:szCs w:val="28"/>
        </w:rPr>
        <w:t>Dear Parents,</w:t>
      </w:r>
    </w:p>
    <w:p w14:paraId="08E5A2EF" w14:textId="26381036" w:rsidR="00D61E2D" w:rsidRDefault="00D61E2D">
      <w:pPr>
        <w:rPr>
          <w:sz w:val="28"/>
          <w:szCs w:val="28"/>
        </w:rPr>
      </w:pPr>
      <w:r w:rsidRPr="00890129">
        <w:rPr>
          <w:sz w:val="28"/>
          <w:szCs w:val="28"/>
        </w:rPr>
        <w:t xml:space="preserve">Last October Hill and Hollow Garden Club members visited your child’s </w:t>
      </w:r>
      <w:r w:rsidR="00785575">
        <w:rPr>
          <w:sz w:val="28"/>
          <w:szCs w:val="28"/>
        </w:rPr>
        <w:t>second</w:t>
      </w:r>
      <w:r w:rsidRPr="00890129">
        <w:rPr>
          <w:sz w:val="28"/>
          <w:szCs w:val="28"/>
        </w:rPr>
        <w:t xml:space="preserve"> grade class and read a story </w:t>
      </w:r>
      <w:r w:rsidRPr="00890129">
        <w:rPr>
          <w:i/>
          <w:sz w:val="28"/>
          <w:szCs w:val="28"/>
        </w:rPr>
        <w:t>The Saved Seed</w:t>
      </w:r>
      <w:r w:rsidR="00890129" w:rsidRPr="00890129">
        <w:rPr>
          <w:sz w:val="28"/>
          <w:szCs w:val="28"/>
        </w:rPr>
        <w:t xml:space="preserve"> </w:t>
      </w:r>
      <w:r w:rsidRPr="00890129">
        <w:rPr>
          <w:sz w:val="28"/>
          <w:szCs w:val="28"/>
        </w:rPr>
        <w:t xml:space="preserve">by Brenda Moore to the class.  </w:t>
      </w:r>
      <w:r w:rsidR="002E445B">
        <w:rPr>
          <w:sz w:val="28"/>
          <w:szCs w:val="28"/>
        </w:rPr>
        <w:t xml:space="preserve">In May, club </w:t>
      </w:r>
      <w:r w:rsidRPr="00890129">
        <w:rPr>
          <w:sz w:val="28"/>
          <w:szCs w:val="28"/>
        </w:rPr>
        <w:t xml:space="preserve">members came back to class and helped the students plant the </w:t>
      </w:r>
      <w:r w:rsidR="002E445B">
        <w:rPr>
          <w:sz w:val="28"/>
          <w:szCs w:val="28"/>
        </w:rPr>
        <w:t xml:space="preserve">pumpkin </w:t>
      </w:r>
      <w:r w:rsidRPr="00890129">
        <w:rPr>
          <w:sz w:val="28"/>
          <w:szCs w:val="28"/>
        </w:rPr>
        <w:t>seeds</w:t>
      </w:r>
      <w:r w:rsidR="00A2510F">
        <w:rPr>
          <w:sz w:val="28"/>
          <w:szCs w:val="28"/>
        </w:rPr>
        <w:t xml:space="preserve">.  Once sprouted, </w:t>
      </w:r>
      <w:r w:rsidR="002E445B">
        <w:rPr>
          <w:sz w:val="28"/>
          <w:szCs w:val="28"/>
        </w:rPr>
        <w:t>the seedlings were sent home with your student to plant</w:t>
      </w:r>
      <w:r w:rsidRPr="00890129">
        <w:rPr>
          <w:sz w:val="28"/>
          <w:szCs w:val="28"/>
        </w:rPr>
        <w:t xml:space="preserve">.   </w:t>
      </w:r>
      <w:r w:rsidR="002E445B">
        <w:rPr>
          <w:sz w:val="28"/>
          <w:szCs w:val="28"/>
        </w:rPr>
        <w:t xml:space="preserve">We have included a special category for students that grew a pumpkin from their seedling in the Black Walnut Flower Show (at Heritage Park).   We would love to have any pumpkins that were grown displayed at the Flower Show.   Your entries need to be registered with the flower show on either Tuesday, Oct </w:t>
      </w:r>
      <w:r w:rsidR="0086527D">
        <w:rPr>
          <w:sz w:val="28"/>
          <w:szCs w:val="28"/>
        </w:rPr>
        <w:t>8</w:t>
      </w:r>
      <w:r w:rsidR="002E445B">
        <w:rPr>
          <w:sz w:val="28"/>
          <w:szCs w:val="28"/>
        </w:rPr>
        <w:t xml:space="preserve"> from 6-8pm or Oct </w:t>
      </w:r>
      <w:r w:rsidR="0086527D">
        <w:rPr>
          <w:sz w:val="28"/>
          <w:szCs w:val="28"/>
        </w:rPr>
        <w:t>9</w:t>
      </w:r>
      <w:r w:rsidR="002E445B">
        <w:rPr>
          <w:sz w:val="28"/>
          <w:szCs w:val="28"/>
        </w:rPr>
        <w:t xml:space="preserve"> from 8-12 noon.   Pumpkins will be judged </w:t>
      </w:r>
      <w:r w:rsidR="00A2510F">
        <w:rPr>
          <w:sz w:val="28"/>
          <w:szCs w:val="28"/>
        </w:rPr>
        <w:t xml:space="preserve">on Oct </w:t>
      </w:r>
      <w:r w:rsidR="0086527D">
        <w:rPr>
          <w:sz w:val="28"/>
          <w:szCs w:val="28"/>
        </w:rPr>
        <w:t>9th</w:t>
      </w:r>
      <w:r w:rsidR="00A2510F">
        <w:rPr>
          <w:sz w:val="28"/>
          <w:szCs w:val="28"/>
        </w:rPr>
        <w:t xml:space="preserve"> at</w:t>
      </w:r>
      <w:r w:rsidR="002E445B">
        <w:rPr>
          <w:sz w:val="28"/>
          <w:szCs w:val="28"/>
        </w:rPr>
        <w:t xml:space="preserve"> 1:00 pm.</w:t>
      </w:r>
    </w:p>
    <w:p w14:paraId="1B7FE828" w14:textId="77777777" w:rsidR="002E445B" w:rsidRPr="00890129" w:rsidRDefault="002E445B">
      <w:pPr>
        <w:rPr>
          <w:sz w:val="28"/>
          <w:szCs w:val="28"/>
        </w:rPr>
      </w:pPr>
    </w:p>
    <w:p w14:paraId="3534D9E2" w14:textId="02A5DF1D" w:rsidR="005C7B50" w:rsidRDefault="005C7B50">
      <w:pPr>
        <w:rPr>
          <w:sz w:val="28"/>
          <w:szCs w:val="28"/>
        </w:rPr>
      </w:pPr>
      <w:r w:rsidRPr="00890129">
        <w:rPr>
          <w:sz w:val="28"/>
          <w:szCs w:val="28"/>
        </w:rPr>
        <w:t>Hill and Hollow Garden Club</w:t>
      </w:r>
    </w:p>
    <w:p w14:paraId="62BB1643" w14:textId="2FEA3118" w:rsidR="002B11E3" w:rsidRDefault="002B11E3">
      <w:pPr>
        <w:rPr>
          <w:sz w:val="28"/>
          <w:szCs w:val="28"/>
        </w:rPr>
      </w:pPr>
    </w:p>
    <w:p w14:paraId="466A221C" w14:textId="70AB7572" w:rsidR="002B11E3" w:rsidRDefault="002B11E3">
      <w:pPr>
        <w:rPr>
          <w:sz w:val="28"/>
          <w:szCs w:val="28"/>
        </w:rPr>
      </w:pPr>
    </w:p>
    <w:p w14:paraId="7CC5781E" w14:textId="719DFA07" w:rsidR="002B11E3" w:rsidRDefault="002B11E3">
      <w:pPr>
        <w:rPr>
          <w:sz w:val="28"/>
          <w:szCs w:val="28"/>
        </w:rPr>
      </w:pPr>
    </w:p>
    <w:p w14:paraId="663B560D" w14:textId="77777777" w:rsidR="002B11E3" w:rsidRDefault="002B11E3">
      <w:pPr>
        <w:rPr>
          <w:sz w:val="28"/>
          <w:szCs w:val="28"/>
        </w:rPr>
      </w:pPr>
    </w:p>
    <w:p w14:paraId="511A1B81" w14:textId="77777777" w:rsidR="002B11E3" w:rsidRDefault="002B11E3">
      <w:pPr>
        <w:rPr>
          <w:sz w:val="28"/>
          <w:szCs w:val="28"/>
        </w:rPr>
      </w:pPr>
    </w:p>
    <w:p w14:paraId="4C17F159" w14:textId="77777777" w:rsidR="002B11E3" w:rsidRPr="00890129" w:rsidRDefault="002B11E3" w:rsidP="002B11E3">
      <w:pPr>
        <w:rPr>
          <w:sz w:val="28"/>
          <w:szCs w:val="28"/>
        </w:rPr>
      </w:pPr>
      <w:r w:rsidRPr="00890129">
        <w:rPr>
          <w:sz w:val="28"/>
          <w:szCs w:val="28"/>
        </w:rPr>
        <w:t>Dear Parents,</w:t>
      </w:r>
    </w:p>
    <w:p w14:paraId="10C0BA8C" w14:textId="01AC5D53" w:rsidR="002B11E3" w:rsidRPr="00890129" w:rsidRDefault="002B11E3" w:rsidP="002B11E3">
      <w:pPr>
        <w:rPr>
          <w:sz w:val="28"/>
          <w:szCs w:val="28"/>
        </w:rPr>
      </w:pPr>
      <w:r w:rsidRPr="00890129">
        <w:rPr>
          <w:sz w:val="28"/>
          <w:szCs w:val="28"/>
        </w:rPr>
        <w:t xml:space="preserve">Last October Hill and Hollow Garden Club members visited your child’s </w:t>
      </w:r>
      <w:r w:rsidR="00785575">
        <w:rPr>
          <w:sz w:val="28"/>
          <w:szCs w:val="28"/>
        </w:rPr>
        <w:t>second</w:t>
      </w:r>
      <w:r w:rsidRPr="00890129">
        <w:rPr>
          <w:sz w:val="28"/>
          <w:szCs w:val="28"/>
        </w:rPr>
        <w:t xml:space="preserve"> grade class and read a story </w:t>
      </w:r>
      <w:r w:rsidRPr="00890129">
        <w:rPr>
          <w:i/>
          <w:sz w:val="28"/>
          <w:szCs w:val="28"/>
        </w:rPr>
        <w:t>The Saved Seed</w:t>
      </w:r>
      <w:r w:rsidRPr="00890129">
        <w:rPr>
          <w:sz w:val="28"/>
          <w:szCs w:val="28"/>
        </w:rPr>
        <w:t xml:space="preserve"> by Brenda Moore to the class.  </w:t>
      </w:r>
      <w:r>
        <w:rPr>
          <w:sz w:val="28"/>
          <w:szCs w:val="28"/>
        </w:rPr>
        <w:t xml:space="preserve">In May, club </w:t>
      </w:r>
      <w:r w:rsidRPr="00890129">
        <w:rPr>
          <w:sz w:val="28"/>
          <w:szCs w:val="28"/>
        </w:rPr>
        <w:t xml:space="preserve">members came back to class and helped the students plant the </w:t>
      </w:r>
      <w:r>
        <w:rPr>
          <w:sz w:val="28"/>
          <w:szCs w:val="28"/>
        </w:rPr>
        <w:t xml:space="preserve">pumpkin </w:t>
      </w:r>
      <w:r w:rsidRPr="00890129">
        <w:rPr>
          <w:sz w:val="28"/>
          <w:szCs w:val="28"/>
        </w:rPr>
        <w:t>seeds</w:t>
      </w:r>
      <w:r>
        <w:rPr>
          <w:sz w:val="28"/>
          <w:szCs w:val="28"/>
        </w:rPr>
        <w:t>.  Once sprouted, the seedlings were sent home with your student to plant</w:t>
      </w:r>
      <w:r w:rsidRPr="00890129">
        <w:rPr>
          <w:sz w:val="28"/>
          <w:szCs w:val="28"/>
        </w:rPr>
        <w:t xml:space="preserve">.   </w:t>
      </w:r>
      <w:r>
        <w:rPr>
          <w:sz w:val="28"/>
          <w:szCs w:val="28"/>
        </w:rPr>
        <w:t xml:space="preserve">We have included a special category for students that grew a pumpkin from their seedling in the Black Walnut Flower Show (at Heritage Park).   We would love to have any pumpkins that were grown displayed at the Flower Show.   Your entries need to be registered with the flower show on either Tuesday, Oct </w:t>
      </w:r>
      <w:r w:rsidR="0086527D">
        <w:rPr>
          <w:sz w:val="28"/>
          <w:szCs w:val="28"/>
        </w:rPr>
        <w:t>8</w:t>
      </w:r>
      <w:r>
        <w:rPr>
          <w:sz w:val="28"/>
          <w:szCs w:val="28"/>
        </w:rPr>
        <w:t xml:space="preserve"> from 6-8pm or Oct </w:t>
      </w:r>
      <w:r w:rsidR="0086527D">
        <w:rPr>
          <w:sz w:val="28"/>
          <w:szCs w:val="28"/>
        </w:rPr>
        <w:t>9</w:t>
      </w:r>
      <w:r>
        <w:rPr>
          <w:sz w:val="28"/>
          <w:szCs w:val="28"/>
        </w:rPr>
        <w:t xml:space="preserve"> from 8-12 noon.   Pumpkins will be judged on Oct </w:t>
      </w:r>
      <w:r w:rsidR="0086527D">
        <w:rPr>
          <w:sz w:val="28"/>
          <w:szCs w:val="28"/>
        </w:rPr>
        <w:t>9</w:t>
      </w:r>
      <w:r w:rsidRPr="00A2510F">
        <w:rPr>
          <w:sz w:val="28"/>
          <w:szCs w:val="28"/>
          <w:vertAlign w:val="superscript"/>
        </w:rPr>
        <w:t>th</w:t>
      </w:r>
      <w:r>
        <w:rPr>
          <w:sz w:val="28"/>
          <w:szCs w:val="28"/>
        </w:rPr>
        <w:t xml:space="preserve"> at 1:00 pm.</w:t>
      </w:r>
    </w:p>
    <w:p w14:paraId="6A07E638" w14:textId="0D610B77" w:rsidR="002B11E3" w:rsidRPr="00890129" w:rsidRDefault="002B11E3">
      <w:pPr>
        <w:rPr>
          <w:sz w:val="28"/>
          <w:szCs w:val="28"/>
        </w:rPr>
      </w:pPr>
      <w:r w:rsidRPr="00890129">
        <w:rPr>
          <w:sz w:val="28"/>
          <w:szCs w:val="28"/>
        </w:rPr>
        <w:t>Hill and Hollow Garden Club</w:t>
      </w:r>
    </w:p>
    <w:sectPr w:rsidR="002B11E3" w:rsidRPr="008901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CE5E1E"/>
    <w:multiLevelType w:val="hybridMultilevel"/>
    <w:tmpl w:val="5366C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57486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wtTAyMgeSJkYWxko6SsGpxcWZ+XkgBSa1AAe6xJgsAAAA"/>
  </w:docVars>
  <w:rsids>
    <w:rsidRoot w:val="00D61E2D"/>
    <w:rsid w:val="00081C6B"/>
    <w:rsid w:val="002B11E3"/>
    <w:rsid w:val="002E445B"/>
    <w:rsid w:val="00401AB9"/>
    <w:rsid w:val="004300DF"/>
    <w:rsid w:val="005C7B50"/>
    <w:rsid w:val="005F43CE"/>
    <w:rsid w:val="00785575"/>
    <w:rsid w:val="0086527D"/>
    <w:rsid w:val="00890129"/>
    <w:rsid w:val="00960157"/>
    <w:rsid w:val="00A2510F"/>
    <w:rsid w:val="00A40439"/>
    <w:rsid w:val="00A6684A"/>
    <w:rsid w:val="00B22240"/>
    <w:rsid w:val="00C2167F"/>
    <w:rsid w:val="00D61E2D"/>
    <w:rsid w:val="00D76A17"/>
    <w:rsid w:val="00FF27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C1941"/>
  <w15:chartTrackingRefBased/>
  <w15:docId w15:val="{90B50370-B588-48D7-AE78-311569F07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1E2D"/>
    <w:pPr>
      <w:ind w:left="720"/>
      <w:contextualSpacing/>
    </w:pPr>
  </w:style>
  <w:style w:type="paragraph" w:styleId="BalloonText">
    <w:name w:val="Balloon Text"/>
    <w:basedOn w:val="Normal"/>
    <w:link w:val="BalloonTextChar"/>
    <w:uiPriority w:val="99"/>
    <w:semiHidden/>
    <w:unhideWhenUsed/>
    <w:rsid w:val="00081C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C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9</TotalTime>
  <Pages>1</Pages>
  <Words>224</Words>
  <Characters>128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 simien</dc:creator>
  <cp:keywords/>
  <dc:description/>
  <cp:lastModifiedBy>pam simien</cp:lastModifiedBy>
  <cp:revision>6</cp:revision>
  <cp:lastPrinted>2019-10-04T13:24:00Z</cp:lastPrinted>
  <dcterms:created xsi:type="dcterms:W3CDTF">2018-10-03T17:49:00Z</dcterms:created>
  <dcterms:modified xsi:type="dcterms:W3CDTF">2023-09-28T16:16:00Z</dcterms:modified>
</cp:coreProperties>
</file>